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1AFF" w:rsidRPr="00041AFF" w:rsidRDefault="00041AFF" w:rsidP="00041AFF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b/>
          <w:bCs/>
          <w:color w:val="262626" w:themeColor="text1" w:themeTint="D9"/>
          <w:sz w:val="36"/>
          <w:szCs w:val="28"/>
        </w:rPr>
      </w:pPr>
      <w:r w:rsidRPr="00041AFF">
        <w:rPr>
          <w:rFonts w:ascii="Lato" w:eastAsia="Times New Roman" w:hAnsi="Lato" w:cs="Arial"/>
          <w:b/>
          <w:bCs/>
          <w:color w:val="262626" w:themeColor="text1" w:themeTint="D9"/>
          <w:sz w:val="36"/>
          <w:szCs w:val="28"/>
        </w:rPr>
        <w:t>ANNUAL LEAVE APPLICATION</w:t>
      </w:r>
    </w:p>
    <w:p w:rsidR="00041AFF" w:rsidRPr="00041AFF" w:rsidRDefault="00041AFF" w:rsidP="00041AFF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6"/>
          <w:szCs w:val="36"/>
        </w:rPr>
      </w:pPr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Subject: Annual leave application</w:t>
      </w:r>
    </w:p>
    <w:p w:rsidR="00041AFF" w:rsidRPr="00041AFF" w:rsidRDefault="00041AFF" w:rsidP="00041AFF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6"/>
          <w:szCs w:val="36"/>
        </w:rPr>
      </w:pPr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Dear (Recipient’s Name)</w:t>
      </w:r>
    </w:p>
    <w:p w:rsidR="00041AFF" w:rsidRPr="00041AFF" w:rsidRDefault="00041AFF" w:rsidP="00041AFF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6"/>
          <w:szCs w:val="36"/>
        </w:rPr>
      </w:pPr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I am writing this email with reference to my remaining annual leave quota. I am planning to go on a trip to Europe with my family. Thus, I would like to avail my remaining 25 days of annual leave from (Date) to (Date) </w:t>
      </w:r>
    </w:p>
    <w:p w:rsidR="00041AFF" w:rsidRPr="00041AFF" w:rsidRDefault="00041AFF" w:rsidP="00041AFF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6"/>
          <w:szCs w:val="36"/>
        </w:rPr>
      </w:pPr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 xml:space="preserve">I have assigned my duties to </w:t>
      </w:r>
      <w:proofErr w:type="gramStart"/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( name</w:t>
      </w:r>
      <w:proofErr w:type="gramEnd"/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 xml:space="preserve"> of a team member) for the current project we are working on. </w:t>
      </w:r>
      <w:proofErr w:type="spellStart"/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He/She</w:t>
      </w:r>
      <w:proofErr w:type="spellEnd"/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 xml:space="preserve"> has been working with me and understands the role effectively. Also, I am looking for all the essential inputs required for the project before I leave for the vacation.</w:t>
      </w:r>
    </w:p>
    <w:p w:rsidR="00041AFF" w:rsidRPr="00041AFF" w:rsidRDefault="00041AFF" w:rsidP="00041AFF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6"/>
          <w:szCs w:val="36"/>
        </w:rPr>
      </w:pPr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I request you to consider my leave request. During my absence, I can be reached at my phone number and email id (Email address and contact no). </w:t>
      </w:r>
    </w:p>
    <w:p w:rsidR="00041AFF" w:rsidRPr="00041AFF" w:rsidRDefault="00041AFF" w:rsidP="00041AFF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6"/>
          <w:szCs w:val="36"/>
        </w:rPr>
      </w:pPr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Yours sincerely</w:t>
      </w:r>
    </w:p>
    <w:p w:rsidR="00041AFF" w:rsidRPr="00041AFF" w:rsidRDefault="00041AFF" w:rsidP="00041AFF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262626" w:themeColor="text1" w:themeTint="D9"/>
          <w:sz w:val="36"/>
          <w:szCs w:val="36"/>
        </w:rPr>
      </w:pPr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(</w:t>
      </w:r>
      <w:proofErr w:type="gramStart"/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>Your</w:t>
      </w:r>
      <w:proofErr w:type="gramEnd"/>
      <w:r w:rsidRPr="00041AFF">
        <w:rPr>
          <w:rFonts w:ascii="Lato" w:hAnsi="Lato" w:cs="Arial"/>
          <w:i/>
          <w:iCs/>
          <w:color w:val="262626" w:themeColor="text1" w:themeTint="D9"/>
          <w:sz w:val="36"/>
          <w:szCs w:val="36"/>
        </w:rPr>
        <w:t xml:space="preserve"> Name)</w:t>
      </w:r>
    </w:p>
    <w:p w:rsidR="00041AFF" w:rsidRPr="00041AFF" w:rsidRDefault="00041AFF" w:rsidP="00041AFF">
      <w:pPr>
        <w:shd w:val="clear" w:color="auto" w:fill="FFFFFF"/>
        <w:spacing w:before="480" w:after="720" w:line="240" w:lineRule="auto"/>
        <w:outlineLvl w:val="2"/>
        <w:rPr>
          <w:rFonts w:ascii="Arial" w:eastAsia="Times New Roman" w:hAnsi="Arial" w:cs="Arial"/>
          <w:color w:val="262626" w:themeColor="text1" w:themeTint="D9"/>
          <w:sz w:val="43"/>
          <w:szCs w:val="43"/>
        </w:rPr>
      </w:pPr>
    </w:p>
    <w:p w:rsidR="001F144D" w:rsidRPr="00041AFF" w:rsidRDefault="001F144D">
      <w:pPr>
        <w:rPr>
          <w:b/>
          <w:color w:val="262626" w:themeColor="text1" w:themeTint="D9"/>
        </w:rPr>
      </w:pPr>
    </w:p>
    <w:sectPr w:rsidR="001F144D" w:rsidRPr="00041AFF" w:rsidSect="00041AFF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IwMzE2NTCxsDQwtjRS0lEKTi0uzszPAykwrAUABeU4wiwAAAA="/>
  </w:docVars>
  <w:rsids>
    <w:rsidRoot w:val="00041AFF"/>
    <w:rsid w:val="00041AFF"/>
    <w:rsid w:val="001F14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44D"/>
  </w:style>
  <w:style w:type="paragraph" w:styleId="Heading3">
    <w:name w:val="heading 3"/>
    <w:basedOn w:val="Normal"/>
    <w:link w:val="Heading3Char"/>
    <w:uiPriority w:val="9"/>
    <w:qFormat/>
    <w:rsid w:val="00041A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41AF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41AF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41A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84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1</Words>
  <Characters>639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8:59:00Z</dcterms:created>
  <dcterms:modified xsi:type="dcterms:W3CDTF">2020-12-10T09:02:00Z</dcterms:modified>
</cp:coreProperties>
</file>